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8月12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FirstParagraph"/>
      </w:pPr>
      <w:r>
        <w:rPr>
          <w:rFonts w:hint="eastAsia"/>
        </w:rPr>
        <w:t xml:space="preserve">一般而言，段落是左对齐的，但有时我们希望某些段落右对齐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RightAlign"/>
      </w:pPr>
      <w:r>
        <w:rPr>
          <w:rFonts w:hint="eastAsia"/>
        </w:rPr>
        <w:t xml:space="preserve">这段文字会右对齐</w:t>
      </w:r>
    </w:p>
    <w:p>
      <w:pPr>
        <w:pStyle w:val="RightAlign"/>
      </w:pPr>
      <w:r>
        <w:rPr>
          <w:rFonts w:hint="eastAsia"/>
        </w:rPr>
        <w:t xml:space="preserve">支持DOCX、PDF、HTML和EPUB格式。</w:t>
      </w:r>
    </w:p>
    <w:p>
      <w:pPr>
        <w:pStyle w:val="RightAlign"/>
      </w:pPr>
      <w:r>
        <w:rPr>
          <w:rFonts w:hint="eastAsia"/>
        </w:rPr>
        <w:t xml:space="preserve">2025年8月12日</w:t>
      </w:r>
    </w:p>
    <w:bookmarkEnd w:id="64"/>
    <w:bookmarkStart w:id="69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FirstParagraph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custom-fonts.lua</w:t>
      </w:r>
      <w:r>
        <w:rPr>
          <w:rFonts w:hint="eastAsia"/>
        </w:rPr>
        <w:t xml:space="preserve">，可以实现在DOCX、PDF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FirstParagraph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68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65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FirstParagraph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65"/>
    <w:bookmarkStart w:id="66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66"/>
    <w:bookmarkStart w:id="67" w:name="html-和-epub-格式"/>
    <w:p>
      <w:pPr>
        <w:pStyle w:val="Heading3"/>
      </w:pPr>
      <w:r>
        <w:t xml:space="preserve">7.1.3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FirstParagraph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FirstParagraph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67"/>
    <w:bookmarkEnd w:id="68"/>
    <w:bookmarkEnd w:id="69"/>
    <w:bookmarkStart w:id="192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91" w:name="refs"/>
    <w:bookmarkStart w:id="71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70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71"/>
    <w:bookmarkStart w:id="73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72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74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6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7"/>
    <w:bookmarkStart w:id="80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8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9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81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82"/>
    <w:bookmarkStart w:id="84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83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5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8"/>
    <w:bookmarkStart w:id="90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9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91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93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4"/>
    <w:bookmarkStart w:id="96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5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6"/>
    <w:bookmarkStart w:id="98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7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8"/>
    <w:bookmarkStart w:id="100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9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100"/>
    <w:bookmarkStart w:id="102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101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102"/>
    <w:bookmarkStart w:id="104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3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4"/>
    <w:bookmarkStart w:id="106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5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6"/>
    <w:bookmarkStart w:id="108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7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8"/>
    <w:bookmarkStart w:id="110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9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0"/>
    <w:bookmarkStart w:id="111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11"/>
    <w:bookmarkStart w:id="112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12"/>
    <w:bookmarkStart w:id="114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13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4"/>
    <w:bookmarkStart w:id="116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5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6"/>
    <w:bookmarkStart w:id="118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7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8"/>
    <w:bookmarkStart w:id="120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9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0"/>
    <w:bookmarkStart w:id="121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22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23"/>
    <w:bookmarkStart w:id="126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24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5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7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8"/>
    <w:bookmarkStart w:id="129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9"/>
    <w:bookmarkStart w:id="131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30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1"/>
    <w:bookmarkStart w:id="133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32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33"/>
    <w:bookmarkStart w:id="135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34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5"/>
    <w:bookmarkStart w:id="137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6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7"/>
    <w:bookmarkStart w:id="138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8"/>
    <w:bookmarkStart w:id="140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9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0"/>
    <w:bookmarkStart w:id="142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41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42"/>
    <w:bookmarkStart w:id="144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43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44"/>
    <w:bookmarkStart w:id="14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6"/>
    <w:bookmarkStart w:id="148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7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50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9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50"/>
    <w:bookmarkStart w:id="151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51"/>
    <w:bookmarkStart w:id="153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52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54"/>
    <w:bookmarkStart w:id="155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5"/>
    <w:bookmarkStart w:id="156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6"/>
    <w:bookmarkStart w:id="158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7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59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60"/>
    <w:bookmarkStart w:id="161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61"/>
    <w:bookmarkStart w:id="163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62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63"/>
    <w:bookmarkStart w:id="164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7"/>
    <w:bookmarkStart w:id="16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9"/>
    <w:bookmarkStart w:id="17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70"/>
    <w:bookmarkStart w:id="17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2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73"/>
    <w:bookmarkStart w:id="175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74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8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7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8"/>
    <w:bookmarkStart w:id="179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0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0"/>
    <w:bookmarkStart w:id="181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81"/>
    <w:bookmarkStart w:id="182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82"/>
    <w:bookmarkStart w:id="183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84"/>
    <w:bookmarkStart w:id="185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5"/>
    <w:bookmarkStart w:id="186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6"/>
    <w:bookmarkStart w:id="188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7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8"/>
    <w:bookmarkStart w:id="189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9"/>
    <w:bookmarkStart w:id="190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90"/>
    <w:bookmarkEnd w:id="191"/>
    <w:bookmarkEnd w:id="192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8-12T08:51:57Z</dcterms:created>
  <dcterms:modified xsi:type="dcterms:W3CDTF">2025-08-12T08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8月12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8月12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